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60" w:type="dxa"/>
        <w:tblInd w:w="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146"/>
        <w:gridCol w:w="1761"/>
        <w:gridCol w:w="481"/>
        <w:gridCol w:w="481"/>
        <w:gridCol w:w="256"/>
        <w:gridCol w:w="1289"/>
        <w:gridCol w:w="447"/>
        <w:gridCol w:w="447"/>
        <w:gridCol w:w="1545"/>
        <w:gridCol w:w="494"/>
        <w:gridCol w:w="494"/>
        <w:gridCol w:w="245"/>
        <w:gridCol w:w="1300"/>
        <w:gridCol w:w="328"/>
      </w:tblGrid>
      <w:tr w:rsidR="00E02125" w:rsidRPr="00E02125" w14:paraId="74D3C109" w14:textId="77777777" w:rsidTr="00E02125">
        <w:trPr>
          <w:trHeight w:val="510"/>
        </w:trPr>
        <w:tc>
          <w:tcPr>
            <w:tcW w:w="2053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BB5AC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ADI SOYADI</w:t>
            </w:r>
          </w:p>
        </w:tc>
        <w:tc>
          <w:tcPr>
            <w:tcW w:w="7807" w:type="dxa"/>
            <w:gridSpan w:val="1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3A53AF7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7EB54B7A" w14:textId="77777777" w:rsidTr="00E02125">
        <w:trPr>
          <w:trHeight w:val="510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17605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ÜNİVERSİTEMİZE ATANDIĞI BÖLÜM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F39927B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0E9D1529" w14:textId="77777777" w:rsidTr="00E02125">
        <w:trPr>
          <w:trHeight w:val="510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D7C83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ANABİLİM DALI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23E645C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64478A14" w14:textId="77777777" w:rsidTr="00E02125">
        <w:trPr>
          <w:trHeight w:val="510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18369" w14:textId="23FA34EF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ATANDIĞI K</w:t>
            </w:r>
            <w:r w:rsidR="000C3C5A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A</w:t>
            </w: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DRO DURUMU</w:t>
            </w:r>
          </w:p>
        </w:tc>
        <w:tc>
          <w:tcPr>
            <w:tcW w:w="12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5B31DA" w14:textId="77777777" w:rsidR="00E02125" w:rsidRPr="00E02125" w:rsidRDefault="00E02125" w:rsidP="00E02125">
            <w:pPr>
              <w:jc w:val="right"/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2547/33-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9468D0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(   )</w:t>
            </w:r>
          </w:p>
        </w:tc>
        <w:tc>
          <w:tcPr>
            <w:tcW w:w="8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5CDA0" w14:textId="77777777" w:rsidR="00E02125" w:rsidRPr="00E02125" w:rsidRDefault="00E02125" w:rsidP="00E02125">
            <w:pPr>
              <w:jc w:val="right"/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2547/3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E59B4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(   )</w:t>
            </w:r>
          </w:p>
        </w:tc>
        <w:tc>
          <w:tcPr>
            <w:tcW w:w="12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341B6B" w14:textId="77777777" w:rsidR="00E02125" w:rsidRPr="00E02125" w:rsidRDefault="00E02125" w:rsidP="00E02125">
            <w:pPr>
              <w:jc w:val="right"/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 xml:space="preserve"> 2547/50-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0CA738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(   )</w:t>
            </w:r>
          </w:p>
        </w:tc>
        <w:tc>
          <w:tcPr>
            <w:tcW w:w="32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77F6E6" w14:textId="77777777" w:rsidR="00E02125" w:rsidRPr="00E02125" w:rsidRDefault="00E02125" w:rsidP="00E02125">
            <w:pPr>
              <w:jc w:val="center"/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2E658B99" w14:textId="77777777" w:rsidTr="00E02125">
        <w:trPr>
          <w:trHeight w:val="510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907C5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ÜNİVERSİTEMİZDE GÖREVE BAŞLAMA TARİHİ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EFBD6A0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62706C30" w14:textId="77777777" w:rsidTr="00E02125">
        <w:trPr>
          <w:trHeight w:val="510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92D66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ATANDIĞINDAKİ YABANCI DİL SINAVI VE PUANI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D3F5A19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05C62C3E" w14:textId="77777777" w:rsidTr="00E02125">
        <w:trPr>
          <w:trHeight w:val="510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357FD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DİL EĞİTİMİNE KATILMIŞ İSE KATILDIĞI TARİH ARALIĞI  (ÖYP İÇİN)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B8343A0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7A435DDE" w14:textId="77777777" w:rsidTr="00E02125">
        <w:trPr>
          <w:trHeight w:val="510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BF535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DİL EĞİTİMİ SONUNDAKİ YABANCI DİL SINAVI VE PUANI (ÖYP İÇİN)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01AABF2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5A01CD30" w14:textId="77777777" w:rsidTr="00E02125">
        <w:trPr>
          <w:trHeight w:val="137"/>
        </w:trPr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10A1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B9114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9ACFF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E6884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C3412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15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65F25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CF41F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E0F79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45000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EEEF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425FB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15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0240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D12A9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</w:p>
        </w:tc>
      </w:tr>
      <w:tr w:rsidR="00E02125" w:rsidRPr="00E02125" w14:paraId="5DCFE8F2" w14:textId="77777777" w:rsidTr="00E02125">
        <w:trPr>
          <w:trHeight w:val="465"/>
        </w:trPr>
        <w:tc>
          <w:tcPr>
            <w:tcW w:w="9860" w:type="dxa"/>
            <w:gridSpan w:val="1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298494" w14:textId="77777777" w:rsidR="00E02125" w:rsidRPr="00E02125" w:rsidRDefault="00E02125" w:rsidP="00E02125">
            <w:pPr>
              <w:jc w:val="center"/>
              <w:rPr>
                <w:rFonts w:asciiTheme="minorHAnsi" w:hAnsiTheme="minorHAnsi" w:cs="Arial"/>
                <w:b/>
                <w:bCs/>
                <w:snapToGrid/>
                <w:color w:val="FF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FF0000"/>
                <w:sz w:val="20"/>
              </w:rPr>
              <w:t>YÜKSEK LİSANS EĞİTİMİ İÇİN KADROSUNUN AKTARILDIĞI ÜNİVERSİTEDE</w:t>
            </w:r>
          </w:p>
        </w:tc>
      </w:tr>
      <w:tr w:rsidR="00E02125" w:rsidRPr="00E02125" w14:paraId="17553B24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87B30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ÜNİVERSİTE ADI</w:t>
            </w:r>
          </w:p>
        </w:tc>
        <w:tc>
          <w:tcPr>
            <w:tcW w:w="7807" w:type="dxa"/>
            <w:gridSpan w:val="1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80A89CD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55E8A3EC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A9A5D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ENSTİTÜ ADI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690A3CC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202F54FC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57444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GÖREVE BAŞLAMA TARİHİ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5AA453E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0E838DE1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C0BF5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EĞİTİMİNE BAŞLADIĞI TARİH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EC3899F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2DB6D26B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6A08A" w14:textId="50CD7184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YETERLİLİK SINAVINA GİRİŞ TARİHİ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5A9C9FE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27499182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30EBD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YETERLİLİK SINAVINI BAŞARDIĞI TARİHİ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5494785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76FD76EB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FFA0C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KAYIT DONDURDU İSE KAYIT DONDURDUĞU TARİHLER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0885B0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099543B4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8083C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YÜKSEK LİSANS TEZ ADI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8F0D12B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1A2C8453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30524" w14:textId="3B642AE2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TEZ DANIŞ</w:t>
            </w:r>
            <w:r w:rsidR="000C3C5A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M</w:t>
            </w: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ANININ ADI SOYADI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1F90B20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54BC02F0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D1262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YÜKSEK LİSANSIN YASAL BİTİRME TARİHİ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4171637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  <w:tr w:rsidR="00E02125" w:rsidRPr="00E02125" w14:paraId="03DCC59C" w14:textId="77777777" w:rsidTr="00E02125">
        <w:trPr>
          <w:trHeight w:val="495"/>
        </w:trPr>
        <w:tc>
          <w:tcPr>
            <w:tcW w:w="2053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98B8D" w14:textId="77777777" w:rsidR="00E02125" w:rsidRPr="00E02125" w:rsidRDefault="00E02125" w:rsidP="00E02125">
            <w:pPr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b/>
                <w:bCs/>
                <w:snapToGrid/>
                <w:color w:val="000000"/>
                <w:sz w:val="20"/>
              </w:rPr>
              <w:t>YÜKSEK LİSANSTAN MEZUN OLDUĞU TARİH</w:t>
            </w:r>
          </w:p>
        </w:tc>
        <w:tc>
          <w:tcPr>
            <w:tcW w:w="7807" w:type="dxa"/>
            <w:gridSpan w:val="1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DFB7C50" w14:textId="77777777" w:rsidR="00E02125" w:rsidRPr="00E02125" w:rsidRDefault="00E02125" w:rsidP="00E02125">
            <w:pPr>
              <w:rPr>
                <w:rFonts w:asciiTheme="minorHAnsi" w:hAnsiTheme="minorHAnsi" w:cs="Arial"/>
                <w:snapToGrid/>
                <w:color w:val="000000"/>
                <w:sz w:val="20"/>
              </w:rPr>
            </w:pPr>
            <w:r w:rsidRPr="00E02125">
              <w:rPr>
                <w:rFonts w:asciiTheme="minorHAnsi" w:hAnsiTheme="minorHAnsi" w:cs="Arial"/>
                <w:snapToGrid/>
                <w:color w:val="000000"/>
                <w:sz w:val="20"/>
              </w:rPr>
              <w:t> </w:t>
            </w:r>
          </w:p>
        </w:tc>
      </w:tr>
    </w:tbl>
    <w:p w14:paraId="47959C28" w14:textId="77777777" w:rsidR="00356C33" w:rsidRDefault="00E02125" w:rsidP="00356C33">
      <w:pPr>
        <w:rPr>
          <w:b/>
          <w:bCs/>
        </w:rPr>
      </w:pPr>
      <w:r>
        <w:rPr>
          <w:b/>
          <w:bCs/>
        </w:rPr>
        <w:t xml:space="preserve">                                                                                                                                          Tasdik Olunur</w:t>
      </w:r>
    </w:p>
    <w:p w14:paraId="519483FF" w14:textId="77777777" w:rsidR="00E02125" w:rsidRDefault="00E02125" w:rsidP="00EC2C53">
      <w:pPr>
        <w:tabs>
          <w:tab w:val="right" w:pos="9072"/>
        </w:tabs>
        <w:rPr>
          <w:b/>
          <w:bCs/>
        </w:rPr>
      </w:pPr>
      <w:r>
        <w:rPr>
          <w:b/>
          <w:bCs/>
        </w:rPr>
        <w:t xml:space="preserve">                                        </w:t>
      </w:r>
      <w:r w:rsidR="00EC2C53">
        <w:rPr>
          <w:b/>
          <w:bCs/>
        </w:rPr>
        <w:t xml:space="preserve">                                                                                                   Dekan/Müdür</w:t>
      </w:r>
    </w:p>
    <w:sectPr w:rsidR="00E02125" w:rsidSect="001B06CD">
      <w:headerReference w:type="default" r:id="rId8"/>
      <w:footerReference w:type="default" r:id="rId9"/>
      <w:pgSz w:w="11906" w:h="16838"/>
      <w:pgMar w:top="1646" w:right="1417" w:bottom="993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ABBCD" w14:textId="77777777" w:rsidR="00014947" w:rsidRDefault="00014947" w:rsidP="00151E02">
      <w:r>
        <w:separator/>
      </w:r>
    </w:p>
  </w:endnote>
  <w:endnote w:type="continuationSeparator" w:id="0">
    <w:p w14:paraId="4B3C317B" w14:textId="77777777" w:rsidR="00014947" w:rsidRDefault="00014947" w:rsidP="00151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Zapf_Humanist">
    <w:altName w:val="Times New Roman"/>
    <w:panose1 w:val="00000000000000000000"/>
    <w:charset w:val="C8"/>
    <w:family w:val="roman"/>
    <w:notTrueType/>
    <w:pitch w:val="variable"/>
    <w:sig w:usb0="00000001" w:usb1="00000000" w:usb2="00000000" w:usb3="00000000" w:csb0="0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7028A" w14:textId="77777777" w:rsidR="008D2000" w:rsidRDefault="008D2000" w:rsidP="00A34F74">
    <w:pPr>
      <w:pStyle w:val="AltBilgi"/>
      <w:rPr>
        <w:rFonts w:asciiTheme="majorHAnsi" w:hAnsiTheme="majorHAnsi"/>
      </w:rPr>
    </w:pPr>
  </w:p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516"/>
      <w:gridCol w:w="3288"/>
    </w:tblGrid>
    <w:tr w:rsidR="00EC2C53" w:rsidRPr="00192AC1" w14:paraId="20F566D3" w14:textId="77777777" w:rsidTr="004B0A4C">
      <w:trPr>
        <w:trHeight w:val="737"/>
      </w:trPr>
      <w:tc>
        <w:tcPr>
          <w:tcW w:w="3119" w:type="dxa"/>
          <w:shd w:val="clear" w:color="auto" w:fill="auto"/>
        </w:tcPr>
        <w:p w14:paraId="22B92B32" w14:textId="77777777" w:rsidR="00EC2C53" w:rsidRPr="00EC2C53" w:rsidRDefault="00EC2C53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EC2C53">
            <w:rPr>
              <w:rFonts w:ascii="Times New Roman" w:hAnsi="Times New Roman"/>
              <w:b/>
              <w:sz w:val="20"/>
              <w:szCs w:val="20"/>
            </w:rPr>
            <w:t>HAZIRLAYAN</w:t>
          </w:r>
        </w:p>
        <w:p w14:paraId="34BAE672" w14:textId="77777777" w:rsidR="00EC2C53" w:rsidRPr="00EC2C53" w:rsidRDefault="00EC2C53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  <w:p w14:paraId="01276F9F" w14:textId="77777777" w:rsidR="00EC2C53" w:rsidRPr="00EC2C53" w:rsidRDefault="00EC2C53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  <w:p w14:paraId="60F1CFD2" w14:textId="77777777" w:rsidR="00EC2C53" w:rsidRPr="00EC2C53" w:rsidRDefault="00EC2C53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</w:p>
      </w:tc>
      <w:tc>
        <w:tcPr>
          <w:tcW w:w="3516" w:type="dxa"/>
          <w:shd w:val="clear" w:color="auto" w:fill="auto"/>
        </w:tcPr>
        <w:p w14:paraId="37BE99CF" w14:textId="77777777" w:rsidR="00EC2C53" w:rsidRPr="00EC2C53" w:rsidRDefault="00EC2C53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EC2C53">
            <w:rPr>
              <w:rFonts w:ascii="Times New Roman" w:hAnsi="Times New Roman"/>
              <w:b/>
              <w:sz w:val="20"/>
              <w:szCs w:val="20"/>
            </w:rPr>
            <w:t>KONTROL EDEN</w:t>
          </w:r>
        </w:p>
      </w:tc>
      <w:tc>
        <w:tcPr>
          <w:tcW w:w="3288" w:type="dxa"/>
          <w:shd w:val="clear" w:color="auto" w:fill="auto"/>
        </w:tcPr>
        <w:p w14:paraId="261F7C6F" w14:textId="77777777" w:rsidR="00EC2C53" w:rsidRPr="00EC2C53" w:rsidRDefault="00EC2C53" w:rsidP="004B0A4C">
          <w:pPr>
            <w:pStyle w:val="AltBilgi"/>
            <w:jc w:val="center"/>
            <w:rPr>
              <w:rFonts w:ascii="Times New Roman" w:hAnsi="Times New Roman"/>
              <w:b/>
              <w:sz w:val="20"/>
              <w:szCs w:val="20"/>
            </w:rPr>
          </w:pPr>
          <w:r w:rsidRPr="00EC2C53">
            <w:rPr>
              <w:rFonts w:ascii="Times New Roman" w:hAnsi="Times New Roman"/>
              <w:b/>
              <w:sz w:val="20"/>
              <w:szCs w:val="20"/>
            </w:rPr>
            <w:t>ONAYLAYAN</w:t>
          </w:r>
        </w:p>
      </w:tc>
    </w:tr>
  </w:tbl>
  <w:p w14:paraId="01765E7C" w14:textId="77777777" w:rsidR="008D2000" w:rsidRPr="00A34F74" w:rsidRDefault="008D2000" w:rsidP="00A34F74">
    <w:pPr>
      <w:pStyle w:val="AltBilgi"/>
      <w:jc w:val="right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29F80" w14:textId="77777777" w:rsidR="00014947" w:rsidRDefault="00014947" w:rsidP="00151E02">
      <w:r>
        <w:separator/>
      </w:r>
    </w:p>
  </w:footnote>
  <w:footnote w:type="continuationSeparator" w:id="0">
    <w:p w14:paraId="59087D5D" w14:textId="77777777" w:rsidR="00014947" w:rsidRDefault="00014947" w:rsidP="00151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1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47"/>
      <w:gridCol w:w="5244"/>
      <w:gridCol w:w="1673"/>
      <w:gridCol w:w="1417"/>
    </w:tblGrid>
    <w:tr w:rsidR="001B06CD" w:rsidRPr="00995C28" w14:paraId="4A54576F" w14:textId="77777777" w:rsidTr="001B06CD">
      <w:trPr>
        <w:trHeight w:val="280"/>
      </w:trPr>
      <w:tc>
        <w:tcPr>
          <w:tcW w:w="1447" w:type="dxa"/>
          <w:vMerge w:val="restart"/>
          <w:vAlign w:val="center"/>
        </w:tcPr>
        <w:p w14:paraId="6F98CB29" w14:textId="77777777" w:rsidR="001B06CD" w:rsidRPr="00995C28" w:rsidRDefault="007C1871" w:rsidP="0075600C">
          <w:pPr>
            <w:pStyle w:val="stBilgi"/>
            <w:ind w:left="-1922" w:firstLine="1956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573B0B49" wp14:editId="0F2CCAA3">
                <wp:extent cx="800100" cy="657225"/>
                <wp:effectExtent l="0" t="0" r="0" b="9525"/>
                <wp:docPr id="5" name="Resim 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Resim 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6572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4" w:type="dxa"/>
          <w:vMerge w:val="restart"/>
          <w:vAlign w:val="center"/>
        </w:tcPr>
        <w:p w14:paraId="53B6E033" w14:textId="77777777" w:rsidR="001B06CD" w:rsidRPr="00141EDC" w:rsidRDefault="001B06CD" w:rsidP="0075600C">
          <w:pPr>
            <w:autoSpaceDE w:val="0"/>
            <w:autoSpaceDN w:val="0"/>
            <w:adjustRightInd w:val="0"/>
            <w:jc w:val="center"/>
            <w:rPr>
              <w:b/>
              <w:bCs/>
              <w:color w:val="000000"/>
              <w:sz w:val="28"/>
              <w:szCs w:val="28"/>
            </w:rPr>
          </w:pP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2547 SAYILI KANUN'UN 35'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NC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 xml:space="preserve"> MADDES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 xml:space="preserve"> UYARINCA KADROSU BA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Ş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 xml:space="preserve">KA 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Ü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N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VERS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TEYE AKTARILAN ARA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Ş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TIRMA G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Ö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REVL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S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 xml:space="preserve"> TAK</w:t>
          </w:r>
          <w:r w:rsidRPr="00E02125">
            <w:rPr>
              <w:rFonts w:ascii="Times New Roman" w:eastAsia="Calibri" w:hAnsi="Times New Roman" w:hint="eastAsia"/>
              <w:b/>
              <w:snapToGrid/>
              <w:szCs w:val="22"/>
              <w:lang w:eastAsia="en-US"/>
            </w:rPr>
            <w:t>İ</w:t>
          </w:r>
          <w:r w:rsidRPr="00E02125">
            <w:rPr>
              <w:rFonts w:ascii="Times New Roman" w:eastAsia="Calibri" w:hAnsi="Times New Roman"/>
              <w:b/>
              <w:snapToGrid/>
              <w:szCs w:val="22"/>
              <w:lang w:eastAsia="en-US"/>
            </w:rPr>
            <w:t>P FORMU</w:t>
          </w:r>
        </w:p>
      </w:tc>
      <w:tc>
        <w:tcPr>
          <w:tcW w:w="1673" w:type="dxa"/>
          <w:vAlign w:val="center"/>
        </w:tcPr>
        <w:p w14:paraId="29C3EB8E" w14:textId="77777777" w:rsidR="001B06CD" w:rsidRPr="007F5DE4" w:rsidRDefault="001B06CD" w:rsidP="0075600C">
          <w:pPr>
            <w:pStyle w:val="stBilgi"/>
            <w:rPr>
              <w:rFonts w:ascii="Times New Roman" w:hAnsi="Times New Roman"/>
            </w:rPr>
          </w:pPr>
          <w:r w:rsidRPr="007F5DE4">
            <w:rPr>
              <w:rFonts w:ascii="Times New Roman" w:hAnsi="Times New Roman"/>
            </w:rPr>
            <w:t>Doküman No</w:t>
          </w:r>
        </w:p>
      </w:tc>
      <w:tc>
        <w:tcPr>
          <w:tcW w:w="1417" w:type="dxa"/>
          <w:vAlign w:val="center"/>
        </w:tcPr>
        <w:p w14:paraId="5C30770F" w14:textId="77777777" w:rsidR="001B06CD" w:rsidRPr="007F5DE4" w:rsidRDefault="001B06CD" w:rsidP="0075600C">
          <w:pPr>
            <w:pStyle w:val="stBilgi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FR-180</w:t>
          </w:r>
        </w:p>
      </w:tc>
    </w:tr>
    <w:tr w:rsidR="001B06CD" w:rsidRPr="00995C28" w14:paraId="10674F96" w14:textId="77777777" w:rsidTr="001B06CD">
      <w:trPr>
        <w:trHeight w:val="280"/>
      </w:trPr>
      <w:tc>
        <w:tcPr>
          <w:tcW w:w="1447" w:type="dxa"/>
          <w:vMerge/>
          <w:vAlign w:val="center"/>
        </w:tcPr>
        <w:p w14:paraId="20AB2720" w14:textId="77777777" w:rsidR="001B06CD" w:rsidRPr="00995C28" w:rsidRDefault="001B06CD" w:rsidP="0075600C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6108BC62" w14:textId="77777777" w:rsidR="001B06CD" w:rsidRPr="00995C28" w:rsidRDefault="001B06CD" w:rsidP="0075600C">
          <w:pPr>
            <w:pStyle w:val="stBilgi"/>
            <w:jc w:val="center"/>
          </w:pPr>
        </w:p>
      </w:tc>
      <w:tc>
        <w:tcPr>
          <w:tcW w:w="1673" w:type="dxa"/>
          <w:vAlign w:val="center"/>
        </w:tcPr>
        <w:p w14:paraId="272FD990" w14:textId="77777777" w:rsidR="001B06CD" w:rsidRPr="007F5DE4" w:rsidRDefault="001B06CD" w:rsidP="0075600C">
          <w:pPr>
            <w:pStyle w:val="stBilgi"/>
            <w:rPr>
              <w:rFonts w:ascii="Times New Roman" w:hAnsi="Times New Roman"/>
            </w:rPr>
          </w:pPr>
          <w:r w:rsidRPr="007F5DE4">
            <w:rPr>
              <w:rFonts w:ascii="Times New Roman" w:hAnsi="Times New Roman"/>
            </w:rPr>
            <w:t>İlk Yayın Tarihi</w:t>
          </w:r>
        </w:p>
      </w:tc>
      <w:tc>
        <w:tcPr>
          <w:tcW w:w="1417" w:type="dxa"/>
          <w:vAlign w:val="center"/>
        </w:tcPr>
        <w:p w14:paraId="71BA3A9B" w14:textId="77777777" w:rsidR="001B06CD" w:rsidRPr="007F5DE4" w:rsidRDefault="00EC2C53" w:rsidP="0075600C">
          <w:pPr>
            <w:pStyle w:val="stBilgi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05.05.2020</w:t>
          </w:r>
        </w:p>
      </w:tc>
    </w:tr>
    <w:tr w:rsidR="001B06CD" w:rsidRPr="00995C28" w14:paraId="4598B572" w14:textId="77777777" w:rsidTr="001B06CD">
      <w:trPr>
        <w:trHeight w:val="253"/>
      </w:trPr>
      <w:tc>
        <w:tcPr>
          <w:tcW w:w="1447" w:type="dxa"/>
          <w:vMerge/>
          <w:vAlign w:val="center"/>
        </w:tcPr>
        <w:p w14:paraId="6664E9F5" w14:textId="77777777" w:rsidR="001B06CD" w:rsidRPr="00995C28" w:rsidRDefault="001B06CD" w:rsidP="0075600C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48704C3F" w14:textId="77777777" w:rsidR="001B06CD" w:rsidRPr="00995C28" w:rsidRDefault="001B06CD" w:rsidP="0075600C">
          <w:pPr>
            <w:pStyle w:val="stBilgi"/>
            <w:jc w:val="center"/>
          </w:pPr>
        </w:p>
      </w:tc>
      <w:tc>
        <w:tcPr>
          <w:tcW w:w="1673" w:type="dxa"/>
          <w:vAlign w:val="center"/>
        </w:tcPr>
        <w:p w14:paraId="1729EA7A" w14:textId="77777777" w:rsidR="001B06CD" w:rsidRPr="007F5DE4" w:rsidRDefault="001B06CD" w:rsidP="0075600C">
          <w:pPr>
            <w:pStyle w:val="stBilgi"/>
            <w:rPr>
              <w:rFonts w:ascii="Times New Roman" w:hAnsi="Times New Roman"/>
            </w:rPr>
          </w:pPr>
          <w:r w:rsidRPr="007F5DE4">
            <w:rPr>
              <w:rFonts w:ascii="Times New Roman" w:hAnsi="Times New Roman"/>
            </w:rPr>
            <w:t>Revizyon Tarihi</w:t>
          </w:r>
        </w:p>
      </w:tc>
      <w:tc>
        <w:tcPr>
          <w:tcW w:w="1417" w:type="dxa"/>
          <w:vAlign w:val="center"/>
        </w:tcPr>
        <w:p w14:paraId="3E14F8C7" w14:textId="77777777" w:rsidR="001B06CD" w:rsidRPr="007F5DE4" w:rsidRDefault="001B06CD" w:rsidP="0075600C">
          <w:pPr>
            <w:pStyle w:val="stBilgi"/>
            <w:rPr>
              <w:rFonts w:ascii="Times New Roman" w:hAnsi="Times New Roman"/>
              <w:sz w:val="18"/>
            </w:rPr>
          </w:pPr>
        </w:p>
      </w:tc>
    </w:tr>
    <w:tr w:rsidR="001B06CD" w:rsidRPr="00995C28" w14:paraId="7EA346D1" w14:textId="77777777" w:rsidTr="001B06CD">
      <w:trPr>
        <w:trHeight w:val="280"/>
      </w:trPr>
      <w:tc>
        <w:tcPr>
          <w:tcW w:w="1447" w:type="dxa"/>
          <w:vMerge/>
          <w:vAlign w:val="center"/>
        </w:tcPr>
        <w:p w14:paraId="0E75B760" w14:textId="77777777" w:rsidR="001B06CD" w:rsidRPr="00995C28" w:rsidRDefault="001B06CD" w:rsidP="0075600C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55089300" w14:textId="77777777" w:rsidR="001B06CD" w:rsidRPr="00995C28" w:rsidRDefault="001B06CD" w:rsidP="0075600C">
          <w:pPr>
            <w:pStyle w:val="stBilgi"/>
            <w:jc w:val="center"/>
          </w:pPr>
        </w:p>
      </w:tc>
      <w:tc>
        <w:tcPr>
          <w:tcW w:w="1673" w:type="dxa"/>
          <w:vAlign w:val="center"/>
        </w:tcPr>
        <w:p w14:paraId="44FC3886" w14:textId="77777777" w:rsidR="001B06CD" w:rsidRPr="007F5DE4" w:rsidRDefault="001B06CD" w:rsidP="0075600C">
          <w:pPr>
            <w:pStyle w:val="stBilgi"/>
            <w:rPr>
              <w:rFonts w:ascii="Times New Roman" w:hAnsi="Times New Roman"/>
            </w:rPr>
          </w:pPr>
          <w:r w:rsidRPr="007F5DE4">
            <w:rPr>
              <w:rFonts w:ascii="Times New Roman" w:hAnsi="Times New Roman"/>
            </w:rPr>
            <w:t>Revizyon No</w:t>
          </w:r>
        </w:p>
      </w:tc>
      <w:tc>
        <w:tcPr>
          <w:tcW w:w="1417" w:type="dxa"/>
          <w:vAlign w:val="center"/>
        </w:tcPr>
        <w:p w14:paraId="1B113823" w14:textId="77777777" w:rsidR="001B06CD" w:rsidRPr="007F5DE4" w:rsidRDefault="001B06CD" w:rsidP="0075600C">
          <w:pPr>
            <w:pStyle w:val="stBilgi"/>
            <w:rPr>
              <w:rFonts w:ascii="Times New Roman" w:hAnsi="Times New Roman"/>
              <w:sz w:val="18"/>
            </w:rPr>
          </w:pPr>
          <w:r w:rsidRPr="007F5DE4">
            <w:rPr>
              <w:rFonts w:ascii="Times New Roman" w:hAnsi="Times New Roman"/>
              <w:sz w:val="18"/>
            </w:rPr>
            <w:t>00</w:t>
          </w:r>
        </w:p>
      </w:tc>
    </w:tr>
    <w:tr w:rsidR="001B06CD" w:rsidRPr="00995C28" w14:paraId="317D279A" w14:textId="77777777" w:rsidTr="001B06CD">
      <w:trPr>
        <w:trHeight w:val="283"/>
      </w:trPr>
      <w:tc>
        <w:tcPr>
          <w:tcW w:w="1447" w:type="dxa"/>
          <w:vMerge/>
          <w:vAlign w:val="center"/>
        </w:tcPr>
        <w:p w14:paraId="58E0B14B" w14:textId="77777777" w:rsidR="001B06CD" w:rsidRPr="00995C28" w:rsidRDefault="001B06CD" w:rsidP="0075600C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3EFE5D58" w14:textId="77777777" w:rsidR="001B06CD" w:rsidRPr="00995C28" w:rsidRDefault="001B06CD" w:rsidP="0075600C">
          <w:pPr>
            <w:pStyle w:val="stBilgi"/>
            <w:jc w:val="center"/>
          </w:pPr>
        </w:p>
      </w:tc>
      <w:tc>
        <w:tcPr>
          <w:tcW w:w="1673" w:type="dxa"/>
          <w:vAlign w:val="center"/>
        </w:tcPr>
        <w:p w14:paraId="3F4FBD4E" w14:textId="77777777" w:rsidR="001B06CD" w:rsidRPr="00055ACC" w:rsidRDefault="001B06CD" w:rsidP="0075600C">
          <w:pPr>
            <w:pStyle w:val="stBilgi"/>
            <w:rPr>
              <w:rFonts w:ascii="Times New Roman" w:hAnsi="Times New Roman"/>
              <w:sz w:val="18"/>
            </w:rPr>
          </w:pPr>
          <w:r w:rsidRPr="00055ACC">
            <w:rPr>
              <w:rFonts w:ascii="Times New Roman" w:hAnsi="Times New Roman"/>
            </w:rPr>
            <w:t>Sayfa No</w:t>
          </w:r>
        </w:p>
      </w:tc>
      <w:tc>
        <w:tcPr>
          <w:tcW w:w="1417" w:type="dxa"/>
          <w:vAlign w:val="center"/>
        </w:tcPr>
        <w:p w14:paraId="711E25FC" w14:textId="77777777" w:rsidR="001B06CD" w:rsidRPr="00055ACC" w:rsidRDefault="00813E5A" w:rsidP="0075600C">
          <w:pPr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</w:pP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begin"/>
          </w:r>
          <w:r w:rsidR="001B06CD"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instrText xml:space="preserve"> PAGE </w:instrText>
          </w: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separate"/>
          </w:r>
          <w:r w:rsidR="00EC2C53">
            <w:rPr>
              <w:rFonts w:ascii="Times New Roman" w:eastAsia="Calibri" w:hAnsi="Times New Roman"/>
              <w:noProof/>
              <w:snapToGrid/>
              <w:sz w:val="18"/>
              <w:szCs w:val="22"/>
              <w:lang w:eastAsia="en-US"/>
            </w:rPr>
            <w:t>1</w:t>
          </w: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end"/>
          </w:r>
          <w:r w:rsidR="001B06CD"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t xml:space="preserve"> / </w:t>
          </w: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begin"/>
          </w:r>
          <w:r w:rsidR="001B06CD"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instrText xml:space="preserve"> NUMPAGES  </w:instrText>
          </w: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separate"/>
          </w:r>
          <w:r w:rsidR="00EC2C53">
            <w:rPr>
              <w:rFonts w:ascii="Times New Roman" w:eastAsia="Calibri" w:hAnsi="Times New Roman"/>
              <w:noProof/>
              <w:snapToGrid/>
              <w:sz w:val="18"/>
              <w:szCs w:val="22"/>
              <w:lang w:eastAsia="en-US"/>
            </w:rPr>
            <w:t>1</w:t>
          </w:r>
          <w:r w:rsidRPr="00055ACC">
            <w:rPr>
              <w:rFonts w:ascii="Times New Roman" w:eastAsia="Calibri" w:hAnsi="Times New Roman"/>
              <w:snapToGrid/>
              <w:sz w:val="18"/>
              <w:szCs w:val="22"/>
              <w:lang w:eastAsia="en-US"/>
            </w:rPr>
            <w:fldChar w:fldCharType="end"/>
          </w:r>
        </w:p>
        <w:p w14:paraId="2CA42DC8" w14:textId="77777777" w:rsidR="001B06CD" w:rsidRPr="007F5DE4" w:rsidRDefault="001B06CD" w:rsidP="0075600C">
          <w:pPr>
            <w:pStyle w:val="stBilgi"/>
            <w:rPr>
              <w:rFonts w:ascii="Times New Roman" w:hAnsi="Times New Roman"/>
              <w:sz w:val="18"/>
            </w:rPr>
          </w:pPr>
        </w:p>
      </w:tc>
    </w:tr>
  </w:tbl>
  <w:p w14:paraId="2964FF89" w14:textId="77777777" w:rsidR="008D2000" w:rsidRDefault="008D200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A44A0"/>
    <w:multiLevelType w:val="hybridMultilevel"/>
    <w:tmpl w:val="A83C89BE"/>
    <w:lvl w:ilvl="0" w:tplc="BAA028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8906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LA0MzYwMzczszRV0lEKTi0uzszPAykwrAUAIRKToCwAAAA="/>
  </w:docVars>
  <w:rsids>
    <w:rsidRoot w:val="00151E02"/>
    <w:rsid w:val="00014947"/>
    <w:rsid w:val="00025874"/>
    <w:rsid w:val="00051B6C"/>
    <w:rsid w:val="000808A7"/>
    <w:rsid w:val="00090159"/>
    <w:rsid w:val="000909EF"/>
    <w:rsid w:val="000B1D35"/>
    <w:rsid w:val="000B2628"/>
    <w:rsid w:val="000B4140"/>
    <w:rsid w:val="000B7D9F"/>
    <w:rsid w:val="000C3C5A"/>
    <w:rsid w:val="000C5CF1"/>
    <w:rsid w:val="000C773D"/>
    <w:rsid w:val="000E0E11"/>
    <w:rsid w:val="000F5B93"/>
    <w:rsid w:val="00103232"/>
    <w:rsid w:val="0010666D"/>
    <w:rsid w:val="00146ED1"/>
    <w:rsid w:val="00151E02"/>
    <w:rsid w:val="00153A49"/>
    <w:rsid w:val="0017048E"/>
    <w:rsid w:val="0017200F"/>
    <w:rsid w:val="00181C47"/>
    <w:rsid w:val="001907B2"/>
    <w:rsid w:val="001919AE"/>
    <w:rsid w:val="001A0AC3"/>
    <w:rsid w:val="001B06CD"/>
    <w:rsid w:val="001C757E"/>
    <w:rsid w:val="001C7BEE"/>
    <w:rsid w:val="001D2DA3"/>
    <w:rsid w:val="001D5385"/>
    <w:rsid w:val="002278A2"/>
    <w:rsid w:val="00231028"/>
    <w:rsid w:val="00234D19"/>
    <w:rsid w:val="00252057"/>
    <w:rsid w:val="00256D23"/>
    <w:rsid w:val="00265130"/>
    <w:rsid w:val="002714E7"/>
    <w:rsid w:val="00287867"/>
    <w:rsid w:val="00293FE8"/>
    <w:rsid w:val="002A0B19"/>
    <w:rsid w:val="002A16C7"/>
    <w:rsid w:val="002A55D3"/>
    <w:rsid w:val="002B5D4B"/>
    <w:rsid w:val="002C1651"/>
    <w:rsid w:val="002E2B65"/>
    <w:rsid w:val="00306984"/>
    <w:rsid w:val="00320C9A"/>
    <w:rsid w:val="0033226C"/>
    <w:rsid w:val="00335A8D"/>
    <w:rsid w:val="00356C33"/>
    <w:rsid w:val="00397909"/>
    <w:rsid w:val="003B1E80"/>
    <w:rsid w:val="0040388F"/>
    <w:rsid w:val="0044085D"/>
    <w:rsid w:val="004440A0"/>
    <w:rsid w:val="00455575"/>
    <w:rsid w:val="00460D18"/>
    <w:rsid w:val="0046148B"/>
    <w:rsid w:val="004A7969"/>
    <w:rsid w:val="004B29C4"/>
    <w:rsid w:val="004D55AB"/>
    <w:rsid w:val="0051628C"/>
    <w:rsid w:val="00525256"/>
    <w:rsid w:val="00525A21"/>
    <w:rsid w:val="00536EE6"/>
    <w:rsid w:val="00537F3A"/>
    <w:rsid w:val="005426F7"/>
    <w:rsid w:val="00554C1B"/>
    <w:rsid w:val="0056046E"/>
    <w:rsid w:val="00561ABE"/>
    <w:rsid w:val="0057220C"/>
    <w:rsid w:val="0058289A"/>
    <w:rsid w:val="00587194"/>
    <w:rsid w:val="005962E7"/>
    <w:rsid w:val="005C60E8"/>
    <w:rsid w:val="005D47B0"/>
    <w:rsid w:val="005E4780"/>
    <w:rsid w:val="005F46EF"/>
    <w:rsid w:val="00621FAC"/>
    <w:rsid w:val="00623F76"/>
    <w:rsid w:val="0063195E"/>
    <w:rsid w:val="006353B2"/>
    <w:rsid w:val="00640B44"/>
    <w:rsid w:val="006657D9"/>
    <w:rsid w:val="00666341"/>
    <w:rsid w:val="00681E2D"/>
    <w:rsid w:val="0068317E"/>
    <w:rsid w:val="00690393"/>
    <w:rsid w:val="00695322"/>
    <w:rsid w:val="006963FE"/>
    <w:rsid w:val="006C38AD"/>
    <w:rsid w:val="006C52D3"/>
    <w:rsid w:val="006C5D5C"/>
    <w:rsid w:val="006C6631"/>
    <w:rsid w:val="006D5FE9"/>
    <w:rsid w:val="006D6497"/>
    <w:rsid w:val="006D70DE"/>
    <w:rsid w:val="006E6916"/>
    <w:rsid w:val="006F7BAD"/>
    <w:rsid w:val="00751041"/>
    <w:rsid w:val="0078385B"/>
    <w:rsid w:val="007A3F6A"/>
    <w:rsid w:val="007A7B4D"/>
    <w:rsid w:val="007C1871"/>
    <w:rsid w:val="007C493C"/>
    <w:rsid w:val="007D6E8E"/>
    <w:rsid w:val="007E0031"/>
    <w:rsid w:val="007E784D"/>
    <w:rsid w:val="00810FA5"/>
    <w:rsid w:val="00813E5A"/>
    <w:rsid w:val="00821B50"/>
    <w:rsid w:val="0082419D"/>
    <w:rsid w:val="00824B46"/>
    <w:rsid w:val="0084101A"/>
    <w:rsid w:val="008454FA"/>
    <w:rsid w:val="00853FED"/>
    <w:rsid w:val="00856FE6"/>
    <w:rsid w:val="00864C27"/>
    <w:rsid w:val="00865427"/>
    <w:rsid w:val="00877016"/>
    <w:rsid w:val="008A3C41"/>
    <w:rsid w:val="008A5A70"/>
    <w:rsid w:val="008D2000"/>
    <w:rsid w:val="008E2B67"/>
    <w:rsid w:val="0090717E"/>
    <w:rsid w:val="00926567"/>
    <w:rsid w:val="0093066D"/>
    <w:rsid w:val="00935B2B"/>
    <w:rsid w:val="00967405"/>
    <w:rsid w:val="00991329"/>
    <w:rsid w:val="00991F1D"/>
    <w:rsid w:val="009A2DEA"/>
    <w:rsid w:val="009B1AF8"/>
    <w:rsid w:val="009E1C75"/>
    <w:rsid w:val="009E28EE"/>
    <w:rsid w:val="009E330C"/>
    <w:rsid w:val="009E4C12"/>
    <w:rsid w:val="009E6439"/>
    <w:rsid w:val="009F64E6"/>
    <w:rsid w:val="00A02B3D"/>
    <w:rsid w:val="00A0719D"/>
    <w:rsid w:val="00A22D6A"/>
    <w:rsid w:val="00A22E0A"/>
    <w:rsid w:val="00A34F74"/>
    <w:rsid w:val="00A43DFF"/>
    <w:rsid w:val="00A4547A"/>
    <w:rsid w:val="00A51B1C"/>
    <w:rsid w:val="00A53A80"/>
    <w:rsid w:val="00A53EAD"/>
    <w:rsid w:val="00A6252B"/>
    <w:rsid w:val="00A632E7"/>
    <w:rsid w:val="00A94E35"/>
    <w:rsid w:val="00AB1C69"/>
    <w:rsid w:val="00AB7E9E"/>
    <w:rsid w:val="00AC245E"/>
    <w:rsid w:val="00AC32F2"/>
    <w:rsid w:val="00AC3F0A"/>
    <w:rsid w:val="00AD3691"/>
    <w:rsid w:val="00AD6B4C"/>
    <w:rsid w:val="00AE4B34"/>
    <w:rsid w:val="00AF7848"/>
    <w:rsid w:val="00B40084"/>
    <w:rsid w:val="00B514B8"/>
    <w:rsid w:val="00B71F1A"/>
    <w:rsid w:val="00B71F76"/>
    <w:rsid w:val="00B756C7"/>
    <w:rsid w:val="00B75860"/>
    <w:rsid w:val="00B82F11"/>
    <w:rsid w:val="00B86727"/>
    <w:rsid w:val="00BA2B7B"/>
    <w:rsid w:val="00BA698E"/>
    <w:rsid w:val="00BB25C9"/>
    <w:rsid w:val="00BB66A3"/>
    <w:rsid w:val="00C01DEF"/>
    <w:rsid w:val="00C34E1C"/>
    <w:rsid w:val="00C61201"/>
    <w:rsid w:val="00C67263"/>
    <w:rsid w:val="00C821F5"/>
    <w:rsid w:val="00CB2C1C"/>
    <w:rsid w:val="00CB2E4D"/>
    <w:rsid w:val="00CC11F1"/>
    <w:rsid w:val="00CF521B"/>
    <w:rsid w:val="00D07FF8"/>
    <w:rsid w:val="00D320AB"/>
    <w:rsid w:val="00D35CF7"/>
    <w:rsid w:val="00D408F1"/>
    <w:rsid w:val="00D477E0"/>
    <w:rsid w:val="00D62D18"/>
    <w:rsid w:val="00D63423"/>
    <w:rsid w:val="00D779E1"/>
    <w:rsid w:val="00DB5492"/>
    <w:rsid w:val="00DB7EF9"/>
    <w:rsid w:val="00DF1005"/>
    <w:rsid w:val="00DF5632"/>
    <w:rsid w:val="00E02125"/>
    <w:rsid w:val="00E04BEC"/>
    <w:rsid w:val="00E33DAA"/>
    <w:rsid w:val="00E65A19"/>
    <w:rsid w:val="00E67E88"/>
    <w:rsid w:val="00E70ED7"/>
    <w:rsid w:val="00E763E6"/>
    <w:rsid w:val="00E93D54"/>
    <w:rsid w:val="00EA50CC"/>
    <w:rsid w:val="00EA6BF5"/>
    <w:rsid w:val="00EC2C53"/>
    <w:rsid w:val="00EE6110"/>
    <w:rsid w:val="00EF0029"/>
    <w:rsid w:val="00F01B7D"/>
    <w:rsid w:val="00F043CA"/>
    <w:rsid w:val="00F125D9"/>
    <w:rsid w:val="00F246C8"/>
    <w:rsid w:val="00F4037A"/>
    <w:rsid w:val="00F80FD0"/>
    <w:rsid w:val="00F9369C"/>
    <w:rsid w:val="00F95976"/>
    <w:rsid w:val="00FA5115"/>
    <w:rsid w:val="00FA6373"/>
    <w:rsid w:val="00FB129C"/>
    <w:rsid w:val="00FC2714"/>
    <w:rsid w:val="00FE03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F89A40"/>
  <w15:docId w15:val="{C41A2105-ADFE-4415-A8D9-15D56CA2A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D5C"/>
    <w:rPr>
      <w:rFonts w:ascii="Zapf_Humanist" w:eastAsia="Times New Roman" w:hAnsi="Zapf_Humanist"/>
      <w:snapToGrid w:val="0"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151E02"/>
  </w:style>
  <w:style w:type="paragraph" w:styleId="AltBilgi">
    <w:name w:val="footer"/>
    <w:basedOn w:val="Normal"/>
    <w:link w:val="Al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151E02"/>
  </w:style>
  <w:style w:type="table" w:styleId="TabloKlavuzu">
    <w:name w:val="Table Grid"/>
    <w:basedOn w:val="NormalTablo"/>
    <w:uiPriority w:val="59"/>
    <w:rsid w:val="00151E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51E02"/>
    <w:rPr>
      <w:rFonts w:ascii="Tahoma" w:eastAsia="Calibri" w:hAnsi="Tahoma"/>
      <w:snapToGrid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51E0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514B8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3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CE21D6-C04D-4D72-B345-F3BFEC388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Süreç Sahibi</vt:lpstr>
    </vt:vector>
  </TitlesOfParts>
  <Company>Hewlett-Packard Company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üreç Sahibi</dc:title>
  <dc:creator>www.contrastegitim.com</dc:creator>
  <cp:lastModifiedBy>Safak Ozsarac</cp:lastModifiedBy>
  <cp:revision>6</cp:revision>
  <cp:lastPrinted>2013-03-14T10:56:00Z</cp:lastPrinted>
  <dcterms:created xsi:type="dcterms:W3CDTF">2018-09-19T10:54:00Z</dcterms:created>
  <dcterms:modified xsi:type="dcterms:W3CDTF">2022-11-23T17:43:00Z</dcterms:modified>
</cp:coreProperties>
</file>